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0F3EEB" w14:textId="25CB32EA" w:rsidR="00CE72AF" w:rsidRDefault="00F8523E" w:rsidP="007E2B9C">
      <w:pPr>
        <w:jc w:val="both"/>
      </w:pPr>
      <w:r>
        <w:t>Having graduated as an engineer from NIT Jalandhar, I possess good analytical as well as problem</w:t>
      </w:r>
      <w:r w:rsidR="007E2B9C">
        <w:t>-</w:t>
      </w:r>
      <w:r>
        <w:t xml:space="preserve">solving skills. My experience at Edelweiss Financial Services and </w:t>
      </w:r>
      <w:proofErr w:type="spellStart"/>
      <w:r>
        <w:t>Aranca</w:t>
      </w:r>
      <w:proofErr w:type="spellEnd"/>
      <w:r>
        <w:t xml:space="preserve"> had helped me to develop good understanding </w:t>
      </w:r>
      <w:bookmarkStart w:id="0" w:name="_GoBack"/>
      <w:bookmarkEnd w:id="0"/>
      <w:r w:rsidR="007E2B9C">
        <w:t>of</w:t>
      </w:r>
      <w:r>
        <w:t xml:space="preserve"> the financial markets, financial instruments and business valuations. My technical and soft skills got furnished during a tri-city MBA at SP Jain and I have a got a good understanding of business environment. With a perfect blend of technical as well as managerial skills, I feel that I am perfect for the role.</w:t>
      </w:r>
    </w:p>
    <w:sectPr w:rsidR="00CE72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ztLA0NDc3MzQ1sTBR0lEKTi0uzszPAykwrAUAVXyfQSwAAAA="/>
  </w:docVars>
  <w:rsids>
    <w:rsidRoot w:val="00F8523E"/>
    <w:rsid w:val="007E2B9C"/>
    <w:rsid w:val="00CE72AF"/>
    <w:rsid w:val="00F85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77DA34"/>
  <w15:chartTrackingRefBased/>
  <w15:docId w15:val="{8FE58B40-B6D2-4E7C-BA2E-0E2444600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8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unja Nawal</dc:creator>
  <cp:keywords/>
  <dc:description/>
  <cp:lastModifiedBy>Nikunja Nawal</cp:lastModifiedBy>
  <cp:revision>2</cp:revision>
  <dcterms:created xsi:type="dcterms:W3CDTF">2019-10-15T13:15:00Z</dcterms:created>
  <dcterms:modified xsi:type="dcterms:W3CDTF">2019-10-15T13:21:00Z</dcterms:modified>
</cp:coreProperties>
</file>